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Brisbane,</w:t>
      </w:r>
      <w:r>
        <w:t xml:space="preserve"> </w:t>
      </w:r>
      <w:r>
        <w:t xml:space="preserve">Australia</w:t>
      </w:r>
    </w:p>
    <w:bookmarkStart w:id="20" w:name="internship-application-letter"/>
    <w:p>
      <w:pPr>
        <w:pStyle w:val="Heading1"/>
      </w:pPr>
      <w:r>
        <w:t xml:space="preserve">Internship Application Letter</w:t>
      </w:r>
    </w:p>
    <w:p>
      <w:pPr>
        <w:pStyle w:val="FirstParagraph"/>
      </w:pPr>
      <w:r>
        <w:t xml:space="preserve">For Architect Intern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Brisbane, Queensland, Australia</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Internship Application for Architect Intern Position</w:t>
      </w:r>
    </w:p>
    <w:bookmarkEnd w:id="22"/>
    <w:p>
      <w:pPr>
        <w:pStyle w:val="BodyText"/>
      </w:pPr>
      <w:r>
        <w:t xml:space="preserve">Dear [Hiring Manager Name],</w:t>
      </w:r>
    </w:p>
    <w:p>
      <w:pPr>
        <w:pStyle w:val="BodyText"/>
      </w:pPr>
      <w:r>
        <w:t xml:space="preserve">I am writing to express my enthusiastic application for the Architect Intern position at [Company Name] in Brisbane, Australia. As a dedicated architecture student with a profound passion for innovative design and sustainable urban development, I have closely followed [Company Name]'s exemplary contributions to Brisbane's evolving skyline and its commitment to creating spaces that harmonize with Queensland's unique climate and cultural landscape. This</w:t>
      </w:r>
      <w:r>
        <w:t xml:space="preserve"> </w:t>
      </w:r>
      <w:r>
        <w:rPr>
          <w:iCs/>
          <w:i/>
        </w:rPr>
        <w:t xml:space="preserve">Internship Application Letter</w:t>
      </w:r>
      <w:r>
        <w:t xml:space="preserve"> </w:t>
      </w:r>
      <w:r>
        <w:t xml:space="preserve">serves as my formal expression of interest in contributing to your esteemed team while further developing my professional capabilities as an emerging Architect within the dynamic context of Australia Brisbane.</w:t>
      </w:r>
    </w:p>
    <w:p>
      <w:pPr>
        <w:pStyle w:val="BodyText"/>
      </w:pPr>
      <w:r>
        <w:t xml:space="preserve">My academic journey at [Your University] culminated in a Bachelor of Architecture (Honours) with First-Class Honours, where I consistently ranked in the top 5% of my cohort. My thesis project, "Adaptive Resilience: Climate-Responsive Housing for Brisbane's Urban Fringe," received the Dean's Award for Innovation and directly addressed challenges pertinent to Queensland's urban growth—particularly the need for flood-resilient, energy-efficient housing that respects our subtropical environment. Through this research, I mastered advanced parametric design techniques using Grasshopper and Rhino, while conducting extensive fieldwork across Brisbane's inner-city suburbs. My practical experience extends beyond academic projects; I completed a six-month placement with [Previous Firm Name], where I assisted in the documentation phase of a $15M mixed-use development in Fortitude Valley, gaining hands-on experience with Australian Building Codes (NCC) and sustainable certification frameworks like Green Star.</w:t>
      </w:r>
    </w:p>
    <w:p>
      <w:pPr>
        <w:pStyle w:val="BodyText"/>
      </w:pPr>
      <w:r>
        <w:t xml:space="preserve">What particularly excites me about this opportunity is [Company Name]'s pioneering work on projects like [Specific Project Name], which exemplifies the seamless integration of Indigenous cultural narratives with contemporary architecture—a philosophy I deeply resonate with. Brisbane's architectural renaissance, marked by transformative projects such as the Brisbane City Council's "100 Year Plan" and the upcoming $35M Queensland Cultural Centre redevelopment, presents an unparalleled environment for professional growth. My research into Australia Brisbane's urban evolution has revealed how the city balances rapid development with environmental stewardship—principles I aim to advance through this internship. I am equally inspired by your firm's recent accolades, including the 2023 Queensland Chapter AIA Award for Sustainable Design, and I am eager to learn from a practice that consistently elevates industry standards in our region.</w:t>
      </w:r>
    </w:p>
    <w:p>
      <w:pPr>
        <w:pStyle w:val="BodyText"/>
      </w:pPr>
      <w:r>
        <w:t xml:space="preserve">As an Architect-in-the-making, I understand that Brisbane's architectural landscape demands not only technical proficiency but also cultural sensitivity and adaptive thinking. During my studies, I volunteered with "Architecture Without Walls" to design community spaces for Brisbane's Roma Street Parkland precinct, collaborating with local elders to incorporate Bundjalung motifs into public seating installations. This experience reinforced my belief that exceptional architecture must serve as a catalyst for community cohesion—particularly vital in Australia Brisbane's diverse urban fabric. My proficiency extends to BIM software (Revit, Navisworks), hand-drafting techniques, and comprehensive project management documentation aligned with Australian standards (AS 1100). I am also fluent in basic construction detailing for timber-frame systems prevalent across Queensland due to our climate-specific building needs.</w:t>
      </w:r>
    </w:p>
    <w:p>
      <w:pPr>
        <w:pStyle w:val="BodyText"/>
      </w:pPr>
      <w:r>
        <w:t xml:space="preserve">I have meticulously reviewed your internship program's requirements and align precisely with your stated objectives. Your emphasis on "mentorship-driven innovation" mirrors my learning philosophy, and I am prepared to commit fully to the 6-month internship schedule commencing [Start Date]. Having recently relocated to Brisbane from [Your Current City], I am already immersed in the city's creative ecosystem: attending AIA Queensland events at the Gallery of Modern Art, exploring Brisbane's iconic buildings like the Anzac Square Memorial and Newstead House, and engaging with local architects through professional networks. This immersion has deepened my understanding of how architecture shapes Brisbane's identity—from riverfront revitalization projects to heritage conservation efforts in Fortitude Valley.</w:t>
      </w:r>
    </w:p>
    <w:p>
      <w:pPr>
        <w:pStyle w:val="BodyText"/>
      </w:pPr>
      <w:r>
        <w:t xml:space="preserve">Australia's architectural profession thrives on its unique fusion of global innovation and local context—something I've observed firsthand while studying in Queensland. The Australian Institute of Architects (AIA)’s "Designing Our Future" initiative, which emphasizes climate action through architecture, is particularly aligned with my professional values. I am eager to contribute to [Company Name]'s ongoing projects that advance such imperatives, whether through passive cooling strategies for Brisbane's heat or integrating biophilic design principles into new developments. My adaptability—evidenced by successfully completing a 3-month cultural immersion program in Toowoomba prior to my university studies—ensures I will integrate smoothly into your team and embrace Queensland’s collaborative work culture.</w:t>
      </w:r>
    </w:p>
    <w:p>
      <w:pPr>
        <w:pStyle w:val="BodyText"/>
      </w:pPr>
      <w:r>
        <w:t xml:space="preserve">Beyond technical skills, I bring unwavering dedication to professional development. I am a member of the Australian Institute of Architects (AIA) Student Chapter and have actively participated in their Brisbane Design Review workshops. My commitment to excellence is reflected in my meticulous attention to detail; for instance, during my previous internship, I identified three critical clashes in structural documentation before construction commenced—a contribution recognized by the project lead. As an Architect-in-training, I am prepared to contribute immediately while learning from your senior designers on complex projects like [Mention a relevant type of project you'd want to work on].</w:t>
      </w:r>
    </w:p>
    <w:p>
      <w:pPr>
        <w:pStyle w:val="BodyText"/>
      </w:pPr>
      <w:r>
        <w:t xml:space="preserve">Australia Brisbane offers an unparalleled stage for architectural innovation where tropical design meets urban ambition. This internship represents the critical next step in my journey toward becoming a Registered Architect with the Architects Registration Board of Queensland (ARBQ). I am confident that my academic rigor, hands-on experience with Australian building practices, and genuine passion for Brisbane's architectural future align perfectly with [Company Name]'s vision. Thank you for considering this</w:t>
      </w:r>
      <w:r>
        <w:t xml:space="preserve"> </w:t>
      </w:r>
      <w:r>
        <w:rPr>
          <w:iCs/>
          <w:i/>
        </w:rPr>
        <w:t xml:space="preserve">Internship Application Letter</w:t>
      </w:r>
      <w:r>
        <w:t xml:space="preserve">. I have attached my resume and academic portfolio for your review and welcome the opportunity to discuss how my skills can benefit your team during an interview at your earliest convenience.</w:t>
      </w:r>
    </w:p>
    <w:p>
      <w:pPr>
        <w:pStyle w:val="BodyText"/>
      </w:pPr>
      <w:r>
        <w:t xml:space="preserve">With sincere appreciation for the opportunity to contribute to Brisbane's architectural legacy,</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t xml:space="preserve">This document is part of a comprehensive</w:t>
      </w:r>
      <w:r>
        <w:t xml:space="preserve"> </w:t>
      </w:r>
      <w:r>
        <w:rPr>
          <w:iCs/>
          <w:i/>
        </w:rPr>
        <w:t xml:space="preserve">Internship Application Letter</w:t>
      </w:r>
      <w:r>
        <w:t xml:space="preserve"> </w:t>
      </w:r>
      <w:r>
        <w:t xml:space="preserve">tailored for Architect positions in Australia Brisbane. It addresses technical competencies, cultural integration, and alignment with Queensland's architectural priorities as required by the industry standards of Australia Brisba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in Brisbane, Australia</dc:title>
  <dc:creator/>
  <dc:language>en</dc:language>
  <cp:keywords/>
  <dcterms:created xsi:type="dcterms:W3CDTF">2026-05-02T21:59:00Z</dcterms:created>
  <dcterms:modified xsi:type="dcterms:W3CDTF">2026-05-02T21:59:00Z</dcterms:modified>
</cp:coreProperties>
</file>

<file path=docProps/custom.xml><?xml version="1.0" encoding="utf-8"?>
<Properties xmlns="http://schemas.openxmlformats.org/officeDocument/2006/custom-properties" xmlns:vt="http://schemas.openxmlformats.org/officeDocument/2006/docPropsVTypes"/>
</file>